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56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406"/>
      </w:tblGrid>
      <w:tr w:rsidR="00370A44" w:rsidRPr="007129CC" w14:paraId="01BD85C7" w14:textId="77777777" w:rsidTr="00AC7677">
        <w:trPr>
          <w:trHeight w:val="360"/>
        </w:trPr>
        <w:tc>
          <w:tcPr>
            <w:tcW w:w="10406" w:type="dxa"/>
            <w:shd w:val="pct10" w:color="auto" w:fill="auto"/>
          </w:tcPr>
          <w:p w14:paraId="05D61A59" w14:textId="5F923862" w:rsidR="00370A44" w:rsidRPr="007129CC" w:rsidRDefault="007B557E" w:rsidP="00AC7677">
            <w:pPr>
              <w:jc w:val="center"/>
              <w:rPr>
                <w:rFonts w:cstheme="minorHAnsi"/>
                <w:b/>
                <w:bCs/>
              </w:rPr>
            </w:pPr>
            <w:r w:rsidRPr="007B557E">
              <w:rPr>
                <w:rFonts w:cstheme="minorHAnsi"/>
                <w:b/>
                <w:bCs/>
                <w:sz w:val="28"/>
                <w:szCs w:val="28"/>
              </w:rPr>
              <w:t>Journal article publication reward Form</w:t>
            </w:r>
          </w:p>
        </w:tc>
      </w:tr>
    </w:tbl>
    <w:p w14:paraId="3E7F5D5D" w14:textId="77777777" w:rsidR="007B557E" w:rsidRDefault="00CE7EFA" w:rsidP="00C2340A">
      <w:pPr>
        <w:spacing w:after="0"/>
      </w:pPr>
      <w:r w:rsidRPr="007129CC">
        <w:tab/>
      </w:r>
    </w:p>
    <w:tbl>
      <w:tblPr>
        <w:tblW w:w="10430" w:type="dxa"/>
        <w:jc w:val="center"/>
        <w:tblLayout w:type="fixed"/>
        <w:tblLook w:val="0000" w:firstRow="0" w:lastRow="0" w:firstColumn="0" w:lastColumn="0" w:noHBand="0" w:noVBand="0"/>
      </w:tblPr>
      <w:tblGrid>
        <w:gridCol w:w="2322"/>
        <w:gridCol w:w="8108"/>
      </w:tblGrid>
      <w:tr w:rsidR="007B557E" w:rsidRPr="007129CC" w14:paraId="36A23931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16BCBF61" w14:textId="200720D5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bookmarkStart w:id="0" w:name="_2s8eyo1" w:colFirst="0" w:colLast="0"/>
            <w:bookmarkEnd w:id="0"/>
            <w:r>
              <w:rPr>
                <w:rFonts w:cs="New York"/>
                <w:b/>
                <w:bCs/>
                <w:sz w:val="24"/>
                <w:szCs w:val="24"/>
              </w:rPr>
              <w:t>Faculty Name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6206B6DD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42B7FE1E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7E5C40D7" w14:textId="279CA7CE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343079A8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27B955A9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3918E5D4" w14:textId="0C17EB65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Specialization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0B35BDA7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211DAB35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6B9AB47C" w14:textId="34981FAD" w:rsidR="007B557E" w:rsidRDefault="004A28D9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Publication</w:t>
            </w:r>
            <w:r w:rsidR="007B557E">
              <w:rPr>
                <w:rFonts w:cs="New York"/>
                <w:b/>
                <w:bCs/>
                <w:sz w:val="24"/>
                <w:szCs w:val="24"/>
              </w:rPr>
              <w:t xml:space="preserve"> Title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290ADF1A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1C8C21F4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6EE82DA4" w14:textId="56F48C40" w:rsidR="007B557E" w:rsidRDefault="004A28D9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Publication Type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5C2BEF67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1CEA766F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1F15DEA0" w14:textId="6111D7EC" w:rsidR="007B557E" w:rsidRDefault="004A28D9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Co-authors (if any)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250A72FF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37D0D211" w14:textId="77777777" w:rsidTr="004A28D9">
        <w:trPr>
          <w:cantSplit/>
          <w:trHeight w:val="403"/>
          <w:jc w:val="center"/>
        </w:trPr>
        <w:tc>
          <w:tcPr>
            <w:tcW w:w="232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218046CF" w14:textId="61179A49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Date of Publication</w:t>
            </w:r>
          </w:p>
        </w:tc>
        <w:tc>
          <w:tcPr>
            <w:tcW w:w="8108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5129488B" w14:textId="77777777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7B557E" w:rsidRPr="007129CC" w14:paraId="486D0DD7" w14:textId="77777777" w:rsidTr="009B7F5F">
        <w:trPr>
          <w:cantSplit/>
          <w:trHeight w:val="403"/>
          <w:jc w:val="center"/>
        </w:trPr>
        <w:tc>
          <w:tcPr>
            <w:tcW w:w="1043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4CC8A4F4" w14:textId="21A374B3" w:rsidR="007B557E" w:rsidRPr="00BD28FB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Abstract of Journal Paper</w:t>
            </w:r>
          </w:p>
        </w:tc>
      </w:tr>
      <w:tr w:rsidR="007B557E" w:rsidRPr="007129CC" w14:paraId="3FBC063A" w14:textId="77777777" w:rsidTr="007B557E">
        <w:trPr>
          <w:cantSplit/>
          <w:trHeight w:val="7586"/>
          <w:jc w:val="center"/>
        </w:trPr>
        <w:tc>
          <w:tcPr>
            <w:tcW w:w="1043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5D8A94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59A240F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35663A8D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DE10AAA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D62F4A0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484F61EF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86CF66D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7367CF3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00646FD1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8224A04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467E51EC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719A41F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DBA2DDA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5A7DCFF2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79F6942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2995C37F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179B3A7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64EE09AC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1AF5FD01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69F7C9F4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620B977D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9795B99" w14:textId="77777777" w:rsidR="007B557E" w:rsidRDefault="007B557E" w:rsidP="00FB1561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1"/>
        <w:tblW w:w="533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0"/>
        <w:gridCol w:w="2895"/>
        <w:gridCol w:w="1150"/>
        <w:gridCol w:w="1899"/>
        <w:gridCol w:w="711"/>
        <w:gridCol w:w="2057"/>
      </w:tblGrid>
      <w:tr w:rsidR="007B557E" w:rsidRPr="007129CC" w14:paraId="3DA7295A" w14:textId="77777777" w:rsidTr="007B557E">
        <w:trPr>
          <w:trHeight w:val="351"/>
          <w:jc w:val="center"/>
        </w:trPr>
        <w:tc>
          <w:tcPr>
            <w:tcW w:w="583" w:type="pct"/>
            <w:vAlign w:val="bottom"/>
          </w:tcPr>
          <w:p w14:paraId="3D301D67" w14:textId="77777777" w:rsidR="007B557E" w:rsidRDefault="007B557E" w:rsidP="00FB1561">
            <w:pPr>
              <w:rPr>
                <w:b/>
              </w:rPr>
            </w:pPr>
          </w:p>
          <w:p w14:paraId="4A1A2DC8" w14:textId="77777777" w:rsidR="007B557E" w:rsidRPr="007129CC" w:rsidRDefault="007B557E" w:rsidP="00FB1561">
            <w:pPr>
              <w:rPr>
                <w:b/>
              </w:rPr>
            </w:pPr>
            <w:r w:rsidRPr="007129CC">
              <w:rPr>
                <w:b/>
              </w:rPr>
              <w:t xml:space="preserve">Applicant:  </w:t>
            </w:r>
          </w:p>
        </w:tc>
        <w:tc>
          <w:tcPr>
            <w:tcW w:w="1468" w:type="pct"/>
            <w:tcBorders>
              <w:bottom w:val="single" w:sz="4" w:space="0" w:color="000000"/>
            </w:tcBorders>
            <w:vAlign w:val="bottom"/>
          </w:tcPr>
          <w:p w14:paraId="695B27AC" w14:textId="77777777" w:rsidR="007B557E" w:rsidRPr="007129CC" w:rsidRDefault="007B557E" w:rsidP="00FB1561">
            <w:pPr>
              <w:rPr>
                <w:b/>
              </w:rPr>
            </w:pPr>
            <w:r w:rsidRPr="007129CC">
              <w:rPr>
                <w:b/>
              </w:rPr>
              <w:t xml:space="preserve">     </w:t>
            </w:r>
          </w:p>
        </w:tc>
        <w:tc>
          <w:tcPr>
            <w:tcW w:w="583" w:type="pct"/>
            <w:vAlign w:val="bottom"/>
          </w:tcPr>
          <w:p w14:paraId="690DDF67" w14:textId="77777777" w:rsidR="007B557E" w:rsidRPr="007129CC" w:rsidRDefault="007B557E" w:rsidP="00FB1561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963" w:type="pct"/>
            <w:tcBorders>
              <w:bottom w:val="single" w:sz="4" w:space="0" w:color="000000"/>
            </w:tcBorders>
            <w:vAlign w:val="bottom"/>
          </w:tcPr>
          <w:p w14:paraId="54405E2A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360" w:type="pct"/>
            <w:vAlign w:val="bottom"/>
          </w:tcPr>
          <w:p w14:paraId="446952BD" w14:textId="77777777" w:rsidR="007B557E" w:rsidRPr="007129CC" w:rsidRDefault="007B557E" w:rsidP="00FB1561">
            <w:pPr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043" w:type="pct"/>
            <w:tcBorders>
              <w:bottom w:val="single" w:sz="4" w:space="0" w:color="000000"/>
            </w:tcBorders>
            <w:vAlign w:val="bottom"/>
          </w:tcPr>
          <w:p w14:paraId="17980291" w14:textId="77777777" w:rsidR="007B557E" w:rsidRPr="007129CC" w:rsidRDefault="007B557E" w:rsidP="00FB1561">
            <w:pPr>
              <w:jc w:val="center"/>
              <w:rPr>
                <w:b/>
              </w:rPr>
            </w:pPr>
          </w:p>
        </w:tc>
      </w:tr>
      <w:tr w:rsidR="007B557E" w:rsidRPr="007129CC" w14:paraId="7CAD6377" w14:textId="77777777" w:rsidTr="007B557E">
        <w:trPr>
          <w:trHeight w:val="351"/>
          <w:jc w:val="center"/>
        </w:trPr>
        <w:tc>
          <w:tcPr>
            <w:tcW w:w="583" w:type="pct"/>
            <w:vAlign w:val="bottom"/>
          </w:tcPr>
          <w:p w14:paraId="50EA2FC5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1468" w:type="pct"/>
            <w:vAlign w:val="bottom"/>
          </w:tcPr>
          <w:p w14:paraId="43377CBF" w14:textId="77777777" w:rsidR="007B557E" w:rsidRDefault="007B557E" w:rsidP="00FB1561">
            <w:pPr>
              <w:rPr>
                <w:b/>
              </w:rPr>
            </w:pPr>
            <w:r>
              <w:rPr>
                <w:b/>
              </w:rPr>
              <w:t>Name</w:t>
            </w:r>
          </w:p>
          <w:p w14:paraId="42B97F9B" w14:textId="77777777" w:rsidR="007B557E" w:rsidRDefault="007B557E" w:rsidP="00FB1561">
            <w:pPr>
              <w:rPr>
                <w:b/>
              </w:rPr>
            </w:pPr>
          </w:p>
          <w:p w14:paraId="61613D71" w14:textId="77777777" w:rsidR="007B557E" w:rsidRDefault="007B557E" w:rsidP="00FB1561">
            <w:pPr>
              <w:rPr>
                <w:b/>
              </w:rPr>
            </w:pPr>
          </w:p>
          <w:p w14:paraId="6A7EF39C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583" w:type="pct"/>
            <w:vAlign w:val="bottom"/>
          </w:tcPr>
          <w:p w14:paraId="2354A687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963" w:type="pct"/>
            <w:vAlign w:val="bottom"/>
          </w:tcPr>
          <w:p w14:paraId="01855061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360" w:type="pct"/>
            <w:vAlign w:val="bottom"/>
          </w:tcPr>
          <w:p w14:paraId="726949B7" w14:textId="77777777" w:rsidR="007B557E" w:rsidRPr="007129CC" w:rsidRDefault="007B557E" w:rsidP="00FB1561">
            <w:pPr>
              <w:rPr>
                <w:b/>
              </w:rPr>
            </w:pPr>
          </w:p>
        </w:tc>
        <w:tc>
          <w:tcPr>
            <w:tcW w:w="1043" w:type="pct"/>
            <w:vAlign w:val="bottom"/>
          </w:tcPr>
          <w:p w14:paraId="4C3DDF53" w14:textId="77777777" w:rsidR="007B557E" w:rsidRPr="007129CC" w:rsidRDefault="007B557E" w:rsidP="00FB1561">
            <w:pPr>
              <w:jc w:val="center"/>
              <w:rPr>
                <w:b/>
              </w:rPr>
            </w:pPr>
          </w:p>
        </w:tc>
      </w:tr>
    </w:tbl>
    <w:p w14:paraId="19CE9BD0" w14:textId="77777777" w:rsidR="007B557E" w:rsidRDefault="007B557E" w:rsidP="007B557E">
      <w:pPr>
        <w:rPr>
          <w:b/>
        </w:rPr>
      </w:pPr>
    </w:p>
    <w:tbl>
      <w:tblPr>
        <w:tblStyle w:val="TableGrid"/>
        <w:tblW w:w="10350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368"/>
        <w:gridCol w:w="2131"/>
        <w:gridCol w:w="839"/>
        <w:gridCol w:w="448"/>
        <w:gridCol w:w="612"/>
        <w:gridCol w:w="1023"/>
        <w:gridCol w:w="897"/>
        <w:gridCol w:w="348"/>
        <w:gridCol w:w="1154"/>
      </w:tblGrid>
      <w:tr w:rsidR="005F3F2B" w:rsidRPr="007129CC" w14:paraId="41216002" w14:textId="77777777" w:rsidTr="00D93997">
        <w:trPr>
          <w:trHeight w:val="576"/>
        </w:trPr>
        <w:tc>
          <w:tcPr>
            <w:tcW w:w="10350" w:type="dxa"/>
            <w:gridSpan w:val="10"/>
            <w:shd w:val="clear" w:color="auto" w:fill="EEECE1" w:themeFill="background2"/>
            <w:vAlign w:val="center"/>
          </w:tcPr>
          <w:p w14:paraId="49B1B2B3" w14:textId="77777777" w:rsidR="005F3F2B" w:rsidRPr="00D93997" w:rsidRDefault="005F3F2B" w:rsidP="00D93997">
            <w:pPr>
              <w:rPr>
                <w:b/>
              </w:rPr>
            </w:pPr>
            <w:r w:rsidRPr="00D93997">
              <w:rPr>
                <w:b/>
                <w:sz w:val="24"/>
                <w:szCs w:val="24"/>
              </w:rPr>
              <w:lastRenderedPageBreak/>
              <w:t>RESC Decision</w:t>
            </w:r>
          </w:p>
        </w:tc>
      </w:tr>
      <w:tr w:rsidR="005F3F2B" w:rsidRPr="007129CC" w14:paraId="79E62EF4" w14:textId="77777777" w:rsidTr="007129CC">
        <w:trPr>
          <w:trHeight w:val="720"/>
        </w:trPr>
        <w:tc>
          <w:tcPr>
            <w:tcW w:w="10350" w:type="dxa"/>
            <w:gridSpan w:val="10"/>
            <w:vAlign w:val="center"/>
          </w:tcPr>
          <w:tbl>
            <w:tblPr>
              <w:tblStyle w:val="TableGrid"/>
              <w:tblW w:w="3654" w:type="dxa"/>
              <w:jc w:val="center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54"/>
            </w:tblGrid>
            <w:tr w:rsidR="005F3F2B" w:rsidRPr="007129CC" w14:paraId="49541DD7" w14:textId="77777777" w:rsidTr="006E082E">
              <w:trPr>
                <w:trHeight w:val="409"/>
                <w:jc w:val="center"/>
              </w:trPr>
              <w:tc>
                <w:tcPr>
                  <w:tcW w:w="0" w:type="auto"/>
                  <w:vAlign w:val="center"/>
                </w:tcPr>
                <w:p w14:paraId="386D048B" w14:textId="53EE63F9" w:rsidR="005F3F2B" w:rsidRPr="007129CC" w:rsidRDefault="004A28D9" w:rsidP="006E082E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Recommended</w:t>
                  </w:r>
                  <w:r w:rsidR="005F3F2B" w:rsidRPr="007129CC">
                    <w:rPr>
                      <w:b/>
                    </w:rPr>
                    <w:t xml:space="preserve">    </w:t>
                  </w:r>
                  <w:r w:rsidR="005F3F2B" w:rsidRPr="007129CC">
                    <w:rPr>
                      <w:b/>
                    </w:rPr>
                    <w:sym w:font="Wingdings" w:char="F071"/>
                  </w:r>
                  <w:r w:rsidR="005F3F2B" w:rsidRPr="007129CC">
                    <w:rPr>
                      <w:b/>
                    </w:rPr>
                    <w:t xml:space="preserve">  Yes      </w:t>
                  </w:r>
                  <w:r w:rsidR="005F3F2B" w:rsidRPr="007129CC">
                    <w:rPr>
                      <w:b/>
                    </w:rPr>
                    <w:sym w:font="Wingdings" w:char="F071"/>
                  </w:r>
                  <w:r w:rsidR="005F3F2B" w:rsidRPr="007129CC">
                    <w:rPr>
                      <w:b/>
                    </w:rPr>
                    <w:t xml:space="preserve"> No</w:t>
                  </w:r>
                </w:p>
              </w:tc>
            </w:tr>
          </w:tbl>
          <w:p w14:paraId="3B0996AD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  <w:tr w:rsidR="005F3F2B" w:rsidRPr="007129CC" w14:paraId="2D0D10A4" w14:textId="77777777" w:rsidTr="007129CC">
        <w:trPr>
          <w:trHeight w:val="576"/>
        </w:trPr>
        <w:tc>
          <w:tcPr>
            <w:tcW w:w="2898" w:type="dxa"/>
            <w:gridSpan w:val="2"/>
            <w:vAlign w:val="center"/>
          </w:tcPr>
          <w:p w14:paraId="0EA44B1E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Meeting No.: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4FE276C5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3DF3383C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</w:tcPr>
          <w:p w14:paraId="36C13961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154" w:type="dxa"/>
          </w:tcPr>
          <w:p w14:paraId="2DC30113" w14:textId="77777777" w:rsidR="005F3F2B" w:rsidRPr="007129CC" w:rsidRDefault="005F3F2B" w:rsidP="006E082E">
            <w:pPr>
              <w:rPr>
                <w:b/>
              </w:rPr>
            </w:pPr>
          </w:p>
        </w:tc>
      </w:tr>
      <w:tr w:rsidR="005F3F2B" w:rsidRPr="007129CC" w14:paraId="79C425BD" w14:textId="77777777" w:rsidTr="007129CC">
        <w:trPr>
          <w:trHeight w:val="576"/>
        </w:trPr>
        <w:tc>
          <w:tcPr>
            <w:tcW w:w="10350" w:type="dxa"/>
            <w:gridSpan w:val="10"/>
          </w:tcPr>
          <w:p w14:paraId="69443C24" w14:textId="77777777" w:rsidR="005F3F2B" w:rsidRPr="007129CC" w:rsidRDefault="005F3F2B" w:rsidP="006E082E">
            <w:pPr>
              <w:rPr>
                <w:b/>
              </w:rPr>
            </w:pPr>
          </w:p>
        </w:tc>
      </w:tr>
      <w:tr w:rsidR="005F3F2B" w:rsidRPr="007129CC" w14:paraId="49FD154E" w14:textId="77777777" w:rsidTr="007129CC">
        <w:trPr>
          <w:trHeight w:val="576"/>
        </w:trPr>
        <w:tc>
          <w:tcPr>
            <w:tcW w:w="1530" w:type="dxa"/>
            <w:vAlign w:val="center"/>
          </w:tcPr>
          <w:p w14:paraId="74E8BCBE" w14:textId="77777777" w:rsidR="005F3F2B" w:rsidRPr="007129CC" w:rsidRDefault="005F3F2B" w:rsidP="006264DC">
            <w:pPr>
              <w:rPr>
                <w:b/>
              </w:rPr>
            </w:pPr>
            <w:r w:rsidRPr="007129CC">
              <w:rPr>
                <w:b/>
              </w:rPr>
              <w:t>Committee Chairperson:</w:t>
            </w:r>
          </w:p>
        </w:tc>
        <w:tc>
          <w:tcPr>
            <w:tcW w:w="3499" w:type="dxa"/>
            <w:gridSpan w:val="2"/>
            <w:tcBorders>
              <w:bottom w:val="single" w:sz="4" w:space="0" w:color="auto"/>
            </w:tcBorders>
          </w:tcPr>
          <w:p w14:paraId="1F9DB33F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287" w:type="dxa"/>
            <w:gridSpan w:val="2"/>
            <w:vAlign w:val="center"/>
          </w:tcPr>
          <w:p w14:paraId="7FF232DA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1635" w:type="dxa"/>
            <w:gridSpan w:val="2"/>
            <w:tcBorders>
              <w:bottom w:val="single" w:sz="4" w:space="0" w:color="auto"/>
            </w:tcBorders>
          </w:tcPr>
          <w:p w14:paraId="0995D387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897" w:type="dxa"/>
            <w:vAlign w:val="center"/>
          </w:tcPr>
          <w:p w14:paraId="53E09F1C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502" w:type="dxa"/>
            <w:gridSpan w:val="2"/>
            <w:tcBorders>
              <w:bottom w:val="single" w:sz="4" w:space="0" w:color="auto"/>
            </w:tcBorders>
          </w:tcPr>
          <w:p w14:paraId="6B44D06F" w14:textId="77777777" w:rsidR="005F3F2B" w:rsidRPr="007129CC" w:rsidRDefault="005F3F2B" w:rsidP="006E082E">
            <w:pPr>
              <w:rPr>
                <w:b/>
              </w:rPr>
            </w:pPr>
          </w:p>
        </w:tc>
      </w:tr>
    </w:tbl>
    <w:p w14:paraId="0D27293B" w14:textId="77777777" w:rsidR="005F3F2B" w:rsidRPr="007129CC" w:rsidRDefault="005F3F2B" w:rsidP="005F3F2B">
      <w:pPr>
        <w:rPr>
          <w:rtl/>
        </w:rPr>
      </w:pPr>
    </w:p>
    <w:p w14:paraId="32657262" w14:textId="77777777" w:rsidR="005F3F2B" w:rsidRPr="007129CC" w:rsidRDefault="005F3F2B" w:rsidP="005F3F2B">
      <w:pPr>
        <w:rPr>
          <w:rtl/>
        </w:rPr>
      </w:pPr>
    </w:p>
    <w:p w14:paraId="3375518C" w14:textId="77777777" w:rsidR="00E653D3" w:rsidRPr="007129CC" w:rsidRDefault="00E653D3" w:rsidP="00CE7EFA">
      <w:pPr>
        <w:spacing w:after="0" w:line="240" w:lineRule="auto"/>
        <w:jc w:val="center"/>
        <w:rPr>
          <w:rFonts w:cstheme="minorHAnsi"/>
          <w:b/>
          <w:bCs/>
        </w:rPr>
      </w:pPr>
    </w:p>
    <w:sectPr w:rsidR="00E653D3" w:rsidRPr="007129CC" w:rsidSect="004D5A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810" w:right="1440" w:bottom="63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FF2CC" w14:textId="77777777" w:rsidR="00124A8F" w:rsidRDefault="00124A8F" w:rsidP="004075C0">
      <w:pPr>
        <w:spacing w:after="0" w:line="240" w:lineRule="auto"/>
      </w:pPr>
      <w:r>
        <w:separator/>
      </w:r>
    </w:p>
  </w:endnote>
  <w:endnote w:type="continuationSeparator" w:id="0">
    <w:p w14:paraId="0BEDA0A1" w14:textId="77777777" w:rsidR="00124A8F" w:rsidRDefault="00124A8F" w:rsidP="00407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BC0DA" w14:textId="77777777" w:rsidR="00843FCA" w:rsidRDefault="00843F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45026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58B6F2E" w14:textId="079F518F" w:rsidR="00D93997" w:rsidRDefault="00D9399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7DE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7DE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59996A" w14:textId="77777777" w:rsidR="00D93997" w:rsidRDefault="00D939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071F8" w14:textId="77777777" w:rsidR="00843FCA" w:rsidRDefault="00843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DEFDA" w14:textId="77777777" w:rsidR="00124A8F" w:rsidRDefault="00124A8F" w:rsidP="004075C0">
      <w:pPr>
        <w:spacing w:after="0" w:line="240" w:lineRule="auto"/>
      </w:pPr>
      <w:r>
        <w:separator/>
      </w:r>
    </w:p>
  </w:footnote>
  <w:footnote w:type="continuationSeparator" w:id="0">
    <w:p w14:paraId="59E16748" w14:textId="77777777" w:rsidR="00124A8F" w:rsidRDefault="00124A8F" w:rsidP="00407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2B219" w14:textId="77777777" w:rsidR="00843FCA" w:rsidRDefault="00843F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83" w:type="dxa"/>
      <w:tblInd w:w="-51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665"/>
      <w:gridCol w:w="1766"/>
      <w:gridCol w:w="3119"/>
      <w:gridCol w:w="1701"/>
      <w:gridCol w:w="2132"/>
    </w:tblGrid>
    <w:tr w:rsidR="00514E7B" w:rsidRPr="00E97184" w14:paraId="55BA08C6" w14:textId="77777777" w:rsidTr="009B151D">
      <w:tc>
        <w:tcPr>
          <w:tcW w:w="1665" w:type="dxa"/>
          <w:vMerge w:val="restart"/>
          <w:vAlign w:val="center"/>
        </w:tcPr>
        <w:p w14:paraId="712691DE" w14:textId="77777777" w:rsidR="00514E7B" w:rsidRPr="00E97184" w:rsidRDefault="00514E7B" w:rsidP="00514E7B">
          <w:pPr>
            <w:keepNext/>
            <w:keepLines/>
            <w:spacing w:after="0" w:line="240" w:lineRule="auto"/>
            <w:jc w:val="center"/>
            <w:outlineLvl w:val="0"/>
            <w:rPr>
              <w:rFonts w:ascii="Cambria" w:eastAsia="Cambria" w:hAnsi="Cambria" w:cs="Cambria"/>
              <w:color w:val="000000"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78E27D8F" wp14:editId="23F7D0E6">
                <wp:extent cx="932802" cy="890843"/>
                <wp:effectExtent l="0" t="0" r="0" b="0"/>
                <wp:docPr id="2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2802" cy="89084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18" w:type="dxa"/>
          <w:gridSpan w:val="4"/>
          <w:shd w:val="clear" w:color="auto" w:fill="auto"/>
          <w:vAlign w:val="center"/>
        </w:tcPr>
        <w:p w14:paraId="6FB6DFF1" w14:textId="77777777" w:rsidR="00514E7B" w:rsidRPr="00E97184" w:rsidRDefault="00514E7B" w:rsidP="00E84F45">
          <w:pPr>
            <w:spacing w:after="0" w:line="240" w:lineRule="auto"/>
            <w:rPr>
              <w:rFonts w:ascii="Arial Black" w:eastAsia="Arial Black" w:hAnsi="Arial Black" w:cs="Arial Black"/>
              <w:sz w:val="36"/>
              <w:szCs w:val="36"/>
            </w:rPr>
          </w:pPr>
          <w:r>
            <w:rPr>
              <w:rFonts w:ascii="Arial Black" w:eastAsia="Arial Black" w:hAnsi="Arial Black" w:cs="Arial Black"/>
              <w:sz w:val="36"/>
              <w:szCs w:val="36"/>
            </w:rPr>
            <w:t>RCJY Management Procedures/Form</w:t>
          </w:r>
        </w:p>
      </w:tc>
    </w:tr>
    <w:tr w:rsidR="00514E7B" w:rsidRPr="00E97184" w14:paraId="729E8676" w14:textId="77777777" w:rsidTr="009B151D">
      <w:trPr>
        <w:trHeight w:val="300"/>
      </w:trPr>
      <w:tc>
        <w:tcPr>
          <w:tcW w:w="1665" w:type="dxa"/>
          <w:vMerge/>
        </w:tcPr>
        <w:p w14:paraId="5CEF873E" w14:textId="77777777" w:rsidR="00514E7B" w:rsidRPr="00E97184" w:rsidRDefault="00514E7B" w:rsidP="00514E7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 Black" w:eastAsia="Arial Black" w:hAnsi="Arial Black" w:cs="Arial Black"/>
              <w:sz w:val="40"/>
              <w:szCs w:val="4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6C244444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Division</w:t>
          </w:r>
        </w:p>
      </w:tc>
      <w:tc>
        <w:tcPr>
          <w:tcW w:w="3119" w:type="dxa"/>
          <w:shd w:val="clear" w:color="auto" w:fill="auto"/>
        </w:tcPr>
        <w:p w14:paraId="465BD060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Educational Division</w:t>
          </w:r>
        </w:p>
      </w:tc>
      <w:tc>
        <w:tcPr>
          <w:tcW w:w="1701" w:type="dxa"/>
          <w:shd w:val="clear" w:color="auto" w:fill="auto"/>
          <w:vAlign w:val="center"/>
        </w:tcPr>
        <w:p w14:paraId="4B55CD77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strike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Form</w:t>
          </w:r>
        </w:p>
      </w:tc>
      <w:tc>
        <w:tcPr>
          <w:tcW w:w="2132" w:type="dxa"/>
        </w:tcPr>
        <w:p w14:paraId="35B818DC" w14:textId="5EB68CDA" w:rsidR="009536A8" w:rsidRPr="00E84F45" w:rsidRDefault="007B557E" w:rsidP="009536A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hAnsi="Calibri"/>
              <w:color w:val="000000"/>
              <w:sz w:val="20"/>
              <w:szCs w:val="20"/>
              <w:shd w:val="clear" w:color="auto" w:fill="FFFFFF"/>
            </w:rPr>
          </w:pPr>
          <w:r w:rsidRPr="007B557E">
            <w:rPr>
              <w:rFonts w:ascii="Calibri" w:hAnsi="Calibri"/>
              <w:color w:val="000000"/>
              <w:sz w:val="20"/>
              <w:szCs w:val="20"/>
              <w:shd w:val="clear" w:color="auto" w:fill="FFFFFF"/>
            </w:rPr>
            <w:t>FOC-IC-RS-00-04</w:t>
          </w:r>
        </w:p>
      </w:tc>
    </w:tr>
    <w:tr w:rsidR="00843FCA" w:rsidRPr="00E97184" w14:paraId="093C943C" w14:textId="77777777" w:rsidTr="009B151D">
      <w:trPr>
        <w:trHeight w:val="360"/>
      </w:trPr>
      <w:tc>
        <w:tcPr>
          <w:tcW w:w="1665" w:type="dxa"/>
          <w:vMerge/>
        </w:tcPr>
        <w:p w14:paraId="46995534" w14:textId="77777777" w:rsidR="00843FCA" w:rsidRPr="00E97184" w:rsidRDefault="00843FCA" w:rsidP="00843FC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03667AF2" w14:textId="77777777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Department</w:t>
          </w:r>
        </w:p>
      </w:tc>
      <w:tc>
        <w:tcPr>
          <w:tcW w:w="3119" w:type="dxa"/>
          <w:shd w:val="clear" w:color="auto" w:fill="auto"/>
        </w:tcPr>
        <w:p w14:paraId="0D873B3B" w14:textId="4E063828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Colleges and Institutes</w:t>
          </w:r>
        </w:p>
      </w:tc>
      <w:tc>
        <w:tcPr>
          <w:tcW w:w="1701" w:type="dxa"/>
          <w:shd w:val="clear" w:color="auto" w:fill="auto"/>
          <w:vAlign w:val="center"/>
        </w:tcPr>
        <w:p w14:paraId="17F80B72" w14:textId="77777777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Issue No.</w:t>
          </w:r>
        </w:p>
      </w:tc>
      <w:tc>
        <w:tcPr>
          <w:tcW w:w="2132" w:type="dxa"/>
        </w:tcPr>
        <w:p w14:paraId="21DBD30E" w14:textId="77777777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1</w:t>
          </w:r>
        </w:p>
      </w:tc>
    </w:tr>
    <w:tr w:rsidR="00843FCA" w:rsidRPr="00E97184" w14:paraId="1D12E4DC" w14:textId="77777777" w:rsidTr="00224AAA">
      <w:trPr>
        <w:trHeight w:val="220"/>
      </w:trPr>
      <w:tc>
        <w:tcPr>
          <w:tcW w:w="1665" w:type="dxa"/>
          <w:vMerge/>
        </w:tcPr>
        <w:p w14:paraId="740F7498" w14:textId="77777777" w:rsidR="00843FCA" w:rsidRPr="00E97184" w:rsidRDefault="00843FCA" w:rsidP="00843FCA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0FF8F145" w14:textId="77777777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Section</w:t>
          </w:r>
        </w:p>
      </w:tc>
      <w:tc>
        <w:tcPr>
          <w:tcW w:w="3119" w:type="dxa"/>
          <w:shd w:val="clear" w:color="auto" w:fill="auto"/>
        </w:tcPr>
        <w:p w14:paraId="5C4C95E4" w14:textId="601DB418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Research Promotion Committee</w:t>
          </w:r>
        </w:p>
      </w:tc>
      <w:tc>
        <w:tcPr>
          <w:tcW w:w="1701" w:type="dxa"/>
          <w:shd w:val="clear" w:color="auto" w:fill="auto"/>
          <w:vAlign w:val="center"/>
        </w:tcPr>
        <w:p w14:paraId="011F4404" w14:textId="77777777" w:rsidR="00843FCA" w:rsidRPr="00E84F45" w:rsidRDefault="00843FCA" w:rsidP="00843F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Issue Date</w:t>
          </w:r>
        </w:p>
      </w:tc>
      <w:tc>
        <w:tcPr>
          <w:tcW w:w="2132" w:type="dxa"/>
          <w:vAlign w:val="center"/>
        </w:tcPr>
        <w:p w14:paraId="27810E6B" w14:textId="0E6579C8" w:rsidR="00843FCA" w:rsidRPr="00E84F45" w:rsidRDefault="00843FCA" w:rsidP="00843FCA">
          <w:pPr>
            <w:keepNext/>
            <w:keepLines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outlineLvl w:val="0"/>
            <w:rPr>
              <w:rFonts w:ascii="Calibri" w:hAnsi="Calibri"/>
              <w:b/>
              <w:bCs/>
              <w:noProof/>
            </w:rPr>
          </w:pPr>
          <w:r w:rsidRPr="00E84F45">
            <w:rPr>
              <w:rFonts w:ascii="Calibri" w:hAnsi="Calibri"/>
              <w:b/>
              <w:color w:val="000000"/>
              <w:sz w:val="20"/>
              <w:szCs w:val="20"/>
            </w:rPr>
            <w:t>01/01/2020</w:t>
          </w:r>
        </w:p>
      </w:tc>
    </w:tr>
  </w:tbl>
  <w:p w14:paraId="24A6A030" w14:textId="77777777" w:rsidR="004075C0" w:rsidRDefault="004075C0" w:rsidP="00E971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C8BE8" w14:textId="77777777" w:rsidR="00843FCA" w:rsidRDefault="00843F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C249D"/>
    <w:multiLevelType w:val="hybridMultilevel"/>
    <w:tmpl w:val="22BAA79A"/>
    <w:lvl w:ilvl="0" w:tplc="F3D24352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E0049"/>
    <w:multiLevelType w:val="hybridMultilevel"/>
    <w:tmpl w:val="53EE4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34014"/>
    <w:multiLevelType w:val="hybridMultilevel"/>
    <w:tmpl w:val="60A4DF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83FD1"/>
    <w:multiLevelType w:val="hybridMultilevel"/>
    <w:tmpl w:val="8FAC3D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F38CB"/>
    <w:multiLevelType w:val="hybridMultilevel"/>
    <w:tmpl w:val="2EB40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537A4"/>
    <w:multiLevelType w:val="hybridMultilevel"/>
    <w:tmpl w:val="850E0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417D3"/>
    <w:multiLevelType w:val="hybridMultilevel"/>
    <w:tmpl w:val="269A344E"/>
    <w:lvl w:ilvl="0" w:tplc="41D29E3E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878B5"/>
    <w:multiLevelType w:val="hybridMultilevel"/>
    <w:tmpl w:val="E6169FAC"/>
    <w:lvl w:ilvl="0" w:tplc="205E2C38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C86B90"/>
    <w:multiLevelType w:val="hybridMultilevel"/>
    <w:tmpl w:val="9546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AxNDA3NrQ0MjZW0lEKTi0uzszPAykwrAUAa7kbuCwAAAA="/>
  </w:docVars>
  <w:rsids>
    <w:rsidRoot w:val="00C3567B"/>
    <w:rsid w:val="000056FE"/>
    <w:rsid w:val="000068C2"/>
    <w:rsid w:val="000412ED"/>
    <w:rsid w:val="000649F0"/>
    <w:rsid w:val="0007526C"/>
    <w:rsid w:val="000B175C"/>
    <w:rsid w:val="000E2E14"/>
    <w:rsid w:val="00114AAF"/>
    <w:rsid w:val="00124A8F"/>
    <w:rsid w:val="00163EAF"/>
    <w:rsid w:val="001746CC"/>
    <w:rsid w:val="001A0E99"/>
    <w:rsid w:val="001D3B70"/>
    <w:rsid w:val="001F0D81"/>
    <w:rsid w:val="00213612"/>
    <w:rsid w:val="0026367F"/>
    <w:rsid w:val="002866D1"/>
    <w:rsid w:val="00287BFC"/>
    <w:rsid w:val="002B3ED4"/>
    <w:rsid w:val="002D0BC1"/>
    <w:rsid w:val="002F29B2"/>
    <w:rsid w:val="003246A4"/>
    <w:rsid w:val="0036276E"/>
    <w:rsid w:val="00370A44"/>
    <w:rsid w:val="0038395A"/>
    <w:rsid w:val="00397A73"/>
    <w:rsid w:val="003D7A47"/>
    <w:rsid w:val="003E7072"/>
    <w:rsid w:val="003F0807"/>
    <w:rsid w:val="004075C0"/>
    <w:rsid w:val="00416BCE"/>
    <w:rsid w:val="00447C76"/>
    <w:rsid w:val="0045696B"/>
    <w:rsid w:val="0046571C"/>
    <w:rsid w:val="004A28D9"/>
    <w:rsid w:val="004C71C6"/>
    <w:rsid w:val="004D5A17"/>
    <w:rsid w:val="00514E7B"/>
    <w:rsid w:val="00553150"/>
    <w:rsid w:val="00553FFD"/>
    <w:rsid w:val="005564BE"/>
    <w:rsid w:val="005D08FC"/>
    <w:rsid w:val="005D62DA"/>
    <w:rsid w:val="005F3F2B"/>
    <w:rsid w:val="005F505C"/>
    <w:rsid w:val="006264DC"/>
    <w:rsid w:val="006416B0"/>
    <w:rsid w:val="00650572"/>
    <w:rsid w:val="0067060F"/>
    <w:rsid w:val="006B27BD"/>
    <w:rsid w:val="006C6740"/>
    <w:rsid w:val="006E5F8A"/>
    <w:rsid w:val="006E7867"/>
    <w:rsid w:val="007129CC"/>
    <w:rsid w:val="00717AB6"/>
    <w:rsid w:val="007B557E"/>
    <w:rsid w:val="00821051"/>
    <w:rsid w:val="00824AC0"/>
    <w:rsid w:val="00843FCA"/>
    <w:rsid w:val="008460E5"/>
    <w:rsid w:val="00865880"/>
    <w:rsid w:val="008D580D"/>
    <w:rsid w:val="008F1670"/>
    <w:rsid w:val="00922AE2"/>
    <w:rsid w:val="00930946"/>
    <w:rsid w:val="00931E22"/>
    <w:rsid w:val="00952E74"/>
    <w:rsid w:val="009536A8"/>
    <w:rsid w:val="00970D4E"/>
    <w:rsid w:val="00993160"/>
    <w:rsid w:val="009C0F5F"/>
    <w:rsid w:val="009C36AA"/>
    <w:rsid w:val="00A1076C"/>
    <w:rsid w:val="00A30028"/>
    <w:rsid w:val="00A741F6"/>
    <w:rsid w:val="00AB46C9"/>
    <w:rsid w:val="00AB6D08"/>
    <w:rsid w:val="00AC1E10"/>
    <w:rsid w:val="00AC7677"/>
    <w:rsid w:val="00AD5DAB"/>
    <w:rsid w:val="00AF270F"/>
    <w:rsid w:val="00B040EF"/>
    <w:rsid w:val="00B51A27"/>
    <w:rsid w:val="00B63982"/>
    <w:rsid w:val="00BD28FB"/>
    <w:rsid w:val="00BD2BBD"/>
    <w:rsid w:val="00C11A3B"/>
    <w:rsid w:val="00C12678"/>
    <w:rsid w:val="00C2340A"/>
    <w:rsid w:val="00C24B50"/>
    <w:rsid w:val="00C3567B"/>
    <w:rsid w:val="00C91FDF"/>
    <w:rsid w:val="00CC7D25"/>
    <w:rsid w:val="00CE7EFA"/>
    <w:rsid w:val="00D16A8C"/>
    <w:rsid w:val="00D33BC4"/>
    <w:rsid w:val="00D414C8"/>
    <w:rsid w:val="00D51B73"/>
    <w:rsid w:val="00D93997"/>
    <w:rsid w:val="00DA538C"/>
    <w:rsid w:val="00DB6326"/>
    <w:rsid w:val="00DC3940"/>
    <w:rsid w:val="00E31453"/>
    <w:rsid w:val="00E653D3"/>
    <w:rsid w:val="00E84F45"/>
    <w:rsid w:val="00E97184"/>
    <w:rsid w:val="00EA5692"/>
    <w:rsid w:val="00EC12C3"/>
    <w:rsid w:val="00F11E26"/>
    <w:rsid w:val="00F150A6"/>
    <w:rsid w:val="00FA1D41"/>
    <w:rsid w:val="00FA4171"/>
    <w:rsid w:val="00FA7DED"/>
    <w:rsid w:val="00FB1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5CBE8"/>
  <w15:docId w15:val="{04C41C21-7010-49EC-ACD9-6538D2770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9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5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0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5C0"/>
  </w:style>
  <w:style w:type="paragraph" w:styleId="Footer">
    <w:name w:val="footer"/>
    <w:basedOn w:val="Normal"/>
    <w:link w:val="Foot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5C0"/>
  </w:style>
  <w:style w:type="paragraph" w:styleId="ListParagraph">
    <w:name w:val="List Paragraph"/>
    <w:basedOn w:val="Normal"/>
    <w:uiPriority w:val="34"/>
    <w:qFormat/>
    <w:rsid w:val="00E97184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7B5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50C4D716E6B468121F960B2ECD2A1" ma:contentTypeVersion="1" ma:contentTypeDescription="Create a new document." ma:contentTypeScope="" ma:versionID="23214d16a62035c801010d5c985f133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E9D63EF-D753-4605-91AE-87EF03E8517D}"/>
</file>

<file path=customXml/itemProps2.xml><?xml version="1.0" encoding="utf-8"?>
<ds:datastoreItem xmlns:ds="http://schemas.openxmlformats.org/officeDocument/2006/customXml" ds:itemID="{29CC391A-E1AD-4332-97BC-57162F5C2BF6}"/>
</file>

<file path=customXml/itemProps3.xml><?xml version="1.0" encoding="utf-8"?>
<ds:datastoreItem xmlns:ds="http://schemas.openxmlformats.org/officeDocument/2006/customXml" ds:itemID="{E18ED927-A857-4628-9B95-2E992F1342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IC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K. Rahmathulla</dc:creator>
  <cp:lastModifiedBy>Med Adnane HABIB</cp:lastModifiedBy>
  <cp:revision>3</cp:revision>
  <dcterms:created xsi:type="dcterms:W3CDTF">2020-06-04T11:37:00Z</dcterms:created>
  <dcterms:modified xsi:type="dcterms:W3CDTF">2020-06-0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50C4D716E6B468121F960B2ECD2A1</vt:lpwstr>
  </property>
</Properties>
</file>